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0F3A9C71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VACANT </w:t>
            </w:r>
            <w:r w:rsidR="00073C89">
              <w:rPr>
                <w:rFonts w:ascii="Rubik" w:hAnsi="Rubik" w:cs="Rubik"/>
                <w:color w:val="000000"/>
                <w:sz w:val="34"/>
                <w:szCs w:val="34"/>
              </w:rPr>
              <w:t xml:space="preserve">SELLING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6D34CD">
              <w:rPr>
                <w:rFonts w:ascii="Rubik" w:hAnsi="Rubik" w:cs="Rubik"/>
                <w:color w:val="000000"/>
                <w:sz w:val="34"/>
                <w:szCs w:val="34"/>
              </w:rPr>
              <w:t>BARBERTON</w:t>
            </w:r>
            <w:r w:rsidR="00DE0DBC">
              <w:rPr>
                <w:rFonts w:ascii="Rubik" w:hAnsi="Rubik" w:cs="Rubik"/>
                <w:color w:val="000000"/>
                <w:sz w:val="34"/>
                <w:szCs w:val="34"/>
              </w:rPr>
              <w:t xml:space="preserve"> – </w:t>
            </w:r>
            <w:r w:rsidR="00D35B42">
              <w:rPr>
                <w:rFonts w:ascii="Rubik" w:hAnsi="Rubik" w:cs="Rubik"/>
                <w:color w:val="000000"/>
                <w:sz w:val="34"/>
                <w:szCs w:val="34"/>
              </w:rPr>
              <w:t>(</w:t>
            </w:r>
            <w:r w:rsidR="00DE0DBC">
              <w:rPr>
                <w:rFonts w:ascii="Rubik" w:hAnsi="Rubik" w:cs="Rubik"/>
                <w:color w:val="000000"/>
                <w:sz w:val="34"/>
                <w:szCs w:val="34"/>
              </w:rPr>
              <w:t>JUNIOR MANAGE</w:t>
            </w:r>
            <w:r w:rsidR="00823AD6">
              <w:rPr>
                <w:rFonts w:ascii="Rubik" w:hAnsi="Rubik" w:cs="Rubik"/>
                <w:color w:val="000000"/>
                <w:sz w:val="34"/>
                <w:szCs w:val="34"/>
              </w:rPr>
              <w:t>R</w:t>
            </w:r>
            <w:r w:rsidR="00DE0DBC">
              <w:rPr>
                <w:rFonts w:ascii="Rubik" w:hAnsi="Rubik" w:cs="Rubik"/>
                <w:color w:val="000000"/>
                <w:sz w:val="34"/>
                <w:szCs w:val="34"/>
              </w:rPr>
              <w:t xml:space="preserve"> DEVELOPMENT OPPORTUNITY</w:t>
            </w:r>
            <w:r w:rsidR="00D35B42">
              <w:rPr>
                <w:rFonts w:ascii="Rubik" w:hAnsi="Rubik" w:cs="Rubik"/>
                <w:color w:val="000000"/>
                <w:sz w:val="34"/>
                <w:szCs w:val="34"/>
              </w:rPr>
              <w:t>)</w:t>
            </w:r>
            <w:r w:rsidR="00DE0DBC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4F2E8273" w14:textId="2C4260FA" w:rsidR="00DE0DBC" w:rsidRDefault="001E42F3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>
        <w:rPr>
          <w:rFonts w:ascii="Rubik" w:hAnsi="Rubik" w:cs="Rubik"/>
          <w:sz w:val="20"/>
          <w:szCs w:val="20"/>
        </w:rPr>
        <w:t>This is it! Th</w:t>
      </w:r>
      <w:r w:rsidR="00AA617B">
        <w:rPr>
          <w:rFonts w:ascii="Rubik" w:hAnsi="Rubik" w:cs="Rubik"/>
          <w:sz w:val="20"/>
          <w:szCs w:val="20"/>
        </w:rPr>
        <w:t>e</w:t>
      </w:r>
      <w:r>
        <w:rPr>
          <w:rFonts w:ascii="Rubik" w:hAnsi="Rubik" w:cs="Rubik"/>
          <w:sz w:val="20"/>
          <w:szCs w:val="20"/>
        </w:rPr>
        <w:t xml:space="preserve"> break you wanted. An opportunity for </w:t>
      </w:r>
      <w:r w:rsidR="00AA617B">
        <w:rPr>
          <w:rFonts w:ascii="Rubik" w:hAnsi="Rubik" w:cs="Rubik"/>
          <w:sz w:val="20"/>
          <w:szCs w:val="20"/>
        </w:rPr>
        <w:t xml:space="preserve">a </w:t>
      </w:r>
      <w:r>
        <w:rPr>
          <w:rFonts w:ascii="Rubik" w:hAnsi="Rubik" w:cs="Rubik"/>
          <w:sz w:val="20"/>
          <w:szCs w:val="20"/>
        </w:rPr>
        <w:t>highly successful sales executive to advance his or her career</w:t>
      </w:r>
      <w:r w:rsidR="00AA617B">
        <w:rPr>
          <w:rFonts w:ascii="Rubik" w:hAnsi="Rubik" w:cs="Rubik"/>
          <w:sz w:val="20"/>
          <w:szCs w:val="20"/>
        </w:rPr>
        <w:t>!</w:t>
      </w:r>
    </w:p>
    <w:p w14:paraId="1BDB745C" w14:textId="60195F37" w:rsidR="004E3BE4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EC2FBE">
        <w:rPr>
          <w:rFonts w:ascii="Rubik" w:hAnsi="Rubik" w:cs="Rubik"/>
          <w:sz w:val="20"/>
          <w:szCs w:val="20"/>
        </w:rPr>
        <w:t>40</w:t>
      </w:r>
      <w:r w:rsidRPr="008525D0">
        <w:rPr>
          <w:rFonts w:ascii="Rubik" w:hAnsi="Rubik" w:cs="Rubik"/>
          <w:sz w:val="20"/>
          <w:szCs w:val="20"/>
        </w:rPr>
        <w:t xml:space="preserve"> Dealerships in 6 </w:t>
      </w:r>
      <w:proofErr w:type="gramStart"/>
      <w:r w:rsidRPr="008525D0">
        <w:rPr>
          <w:rFonts w:ascii="Rubik" w:hAnsi="Rubik" w:cs="Rubik"/>
          <w:sz w:val="20"/>
          <w:szCs w:val="20"/>
        </w:rPr>
        <w:t>Provinces, and</w:t>
      </w:r>
      <w:proofErr w:type="gramEnd"/>
      <w:r w:rsidRPr="008525D0">
        <w:rPr>
          <w:rFonts w:ascii="Rubik" w:hAnsi="Rubik" w:cs="Rubik"/>
          <w:sz w:val="20"/>
          <w:szCs w:val="20"/>
        </w:rPr>
        <w:t xml:space="preserve"> </w:t>
      </w:r>
      <w:r w:rsidR="00EC2FBE">
        <w:rPr>
          <w:rFonts w:ascii="Rubik" w:hAnsi="Rubik" w:cs="Rubik"/>
          <w:sz w:val="20"/>
          <w:szCs w:val="20"/>
        </w:rPr>
        <w:t>has this opportunity at ou</w:t>
      </w:r>
      <w:r w:rsidR="00E56AC2">
        <w:rPr>
          <w:rFonts w:ascii="Rubik" w:hAnsi="Rubik" w:cs="Rubik"/>
          <w:sz w:val="20"/>
          <w:szCs w:val="20"/>
        </w:rPr>
        <w:t>r</w:t>
      </w:r>
      <w:r w:rsidR="00EC2FBE">
        <w:rPr>
          <w:rFonts w:ascii="Rubik" w:hAnsi="Rubik" w:cs="Rubik"/>
          <w:sz w:val="20"/>
          <w:szCs w:val="20"/>
        </w:rPr>
        <w:t xml:space="preserve"> Barberton Dealership – Mpumalanga Province.</w:t>
      </w:r>
      <w:r w:rsidRPr="008525D0">
        <w:rPr>
          <w:rFonts w:ascii="Rubik" w:hAnsi="Rubik" w:cs="Rubik"/>
          <w:sz w:val="20"/>
          <w:szCs w:val="20"/>
        </w:rPr>
        <w:t xml:space="preserve"> </w:t>
      </w:r>
    </w:p>
    <w:p w14:paraId="1659A301" w14:textId="2F10EA22" w:rsidR="004E3BE4" w:rsidRPr="008525D0" w:rsidRDefault="004E3BE4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>
        <w:rPr>
          <w:rFonts w:ascii="Rubik" w:hAnsi="Rubik" w:cs="Rubik"/>
          <w:sz w:val="20"/>
          <w:szCs w:val="20"/>
        </w:rPr>
        <w:t>Hold no regret and apply immediately if you</w:t>
      </w:r>
      <w:r w:rsidR="00E56AC2">
        <w:rPr>
          <w:rFonts w:ascii="Rubik" w:hAnsi="Rubik" w:cs="Rubik"/>
          <w:sz w:val="20"/>
          <w:szCs w:val="20"/>
        </w:rPr>
        <w:t>r</w:t>
      </w:r>
      <w:r>
        <w:rPr>
          <w:rFonts w:ascii="Rubik" w:hAnsi="Rubik" w:cs="Rubik"/>
          <w:sz w:val="20"/>
          <w:szCs w:val="20"/>
        </w:rPr>
        <w:t xml:space="preserve"> skill set matches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16F232ED" w14:textId="6ED9CA42" w:rsidR="00073C89" w:rsidRPr="00073C89" w:rsidRDefault="0071149F" w:rsidP="00073C89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>
        <w:rPr>
          <w:rFonts w:ascii="Rubik" w:hAnsi="Rubik" w:cs="Rubik"/>
          <w:bCs/>
          <w:sz w:val="20"/>
          <w:szCs w:val="20"/>
        </w:rPr>
        <w:t>Provide sales consultation and m</w:t>
      </w:r>
      <w:r w:rsidR="00073C89" w:rsidRPr="00073C89">
        <w:rPr>
          <w:rFonts w:ascii="Rubik" w:hAnsi="Rubik" w:cs="Rubik"/>
          <w:bCs/>
          <w:sz w:val="20"/>
          <w:szCs w:val="20"/>
        </w:rPr>
        <w:t xml:space="preserve">anage all aspects of the Vehicle Sales Department to ensure achievement of Customer enthusiasm, Owner loyalty and goals related to sales and </w:t>
      </w:r>
      <w:proofErr w:type="gramStart"/>
      <w:r w:rsidR="00073C89" w:rsidRPr="00073C89">
        <w:rPr>
          <w:rFonts w:ascii="Rubik" w:hAnsi="Rubik" w:cs="Rubik"/>
          <w:bCs/>
          <w:sz w:val="20"/>
          <w:szCs w:val="20"/>
        </w:rPr>
        <w:t>profit;</w:t>
      </w:r>
      <w:proofErr w:type="gramEnd"/>
    </w:p>
    <w:p w14:paraId="64987A5F" w14:textId="66E1937B" w:rsidR="00073C89" w:rsidRPr="00073C89" w:rsidRDefault="00073C89" w:rsidP="00073C89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>Create</w:t>
      </w:r>
      <w:r w:rsidR="0071149F">
        <w:rPr>
          <w:rFonts w:ascii="Rubik" w:hAnsi="Rubik" w:cs="Rubik"/>
          <w:bCs/>
          <w:sz w:val="20"/>
          <w:szCs w:val="20"/>
        </w:rPr>
        <w:t>,</w:t>
      </w:r>
      <w:r w:rsidRPr="00073C89">
        <w:rPr>
          <w:rFonts w:ascii="Rubik" w:hAnsi="Rubik" w:cs="Rubik"/>
          <w:bCs/>
          <w:sz w:val="20"/>
          <w:szCs w:val="20"/>
        </w:rPr>
        <w:t xml:space="preserve"> implement</w:t>
      </w:r>
      <w:r w:rsidR="0071149F">
        <w:rPr>
          <w:rFonts w:ascii="Rubik" w:hAnsi="Rubik" w:cs="Rubik"/>
          <w:bCs/>
          <w:sz w:val="20"/>
          <w:szCs w:val="20"/>
        </w:rPr>
        <w:t xml:space="preserve"> and apply </w:t>
      </w:r>
      <w:r w:rsidRPr="00073C89">
        <w:rPr>
          <w:rFonts w:ascii="Rubik" w:hAnsi="Rubik" w:cs="Rubik"/>
          <w:bCs/>
          <w:sz w:val="20"/>
          <w:szCs w:val="20"/>
        </w:rPr>
        <w:t xml:space="preserve">marketing strategies to develop Vehicle sales </w:t>
      </w:r>
      <w:proofErr w:type="gramStart"/>
      <w:r w:rsidRPr="00073C89">
        <w:rPr>
          <w:rFonts w:ascii="Rubik" w:hAnsi="Rubik" w:cs="Rubik"/>
          <w:bCs/>
          <w:sz w:val="20"/>
          <w:szCs w:val="20"/>
        </w:rPr>
        <w:t>business;</w:t>
      </w:r>
      <w:proofErr w:type="gramEnd"/>
    </w:p>
    <w:p w14:paraId="489B8B44" w14:textId="77777777" w:rsidR="00073C89" w:rsidRPr="00073C89" w:rsidRDefault="00073C89" w:rsidP="00073C89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 xml:space="preserve">Manage Department’s profitably and ensure a high level of productivity in Vehicle Sales </w:t>
      </w:r>
      <w:proofErr w:type="gramStart"/>
      <w:r w:rsidRPr="00073C89">
        <w:rPr>
          <w:rFonts w:ascii="Rubik" w:hAnsi="Rubik" w:cs="Rubik"/>
          <w:bCs/>
          <w:sz w:val="20"/>
          <w:szCs w:val="20"/>
        </w:rPr>
        <w:t>department;</w:t>
      </w:r>
      <w:proofErr w:type="gramEnd"/>
    </w:p>
    <w:p w14:paraId="123A9A1B" w14:textId="77777777" w:rsidR="00073C89" w:rsidRPr="00073C89" w:rsidRDefault="00073C89" w:rsidP="00073C89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 xml:space="preserve">Establish Customer enthusiasm ensuring excellent customer service levels and therefore a high Customer Satisfaction Index; </w:t>
      </w:r>
      <w:proofErr w:type="gramStart"/>
      <w:r w:rsidRPr="00073C89">
        <w:rPr>
          <w:rFonts w:ascii="Rubik" w:hAnsi="Rubik" w:cs="Rubik"/>
          <w:bCs/>
          <w:sz w:val="20"/>
          <w:szCs w:val="20"/>
        </w:rPr>
        <w:t>and;</w:t>
      </w:r>
      <w:proofErr w:type="gramEnd"/>
      <w:r w:rsidRPr="00073C89">
        <w:rPr>
          <w:rFonts w:ascii="Rubik" w:hAnsi="Rubik" w:cs="Rubik"/>
          <w:bCs/>
          <w:sz w:val="20"/>
          <w:szCs w:val="20"/>
        </w:rPr>
        <w:t xml:space="preserve"> </w:t>
      </w:r>
    </w:p>
    <w:p w14:paraId="6D36AE96" w14:textId="77777777" w:rsidR="00073C89" w:rsidRPr="00073C89" w:rsidRDefault="00073C89" w:rsidP="00073C89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>Lead, develop and motivate staff.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01D20E5E" w14:textId="3D956DE7" w:rsidR="00AE0C1B" w:rsidRDefault="00AE0C1B" w:rsidP="00416E68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>
        <w:rPr>
          <w:rFonts w:ascii="Rubik" w:hAnsi="Rubik" w:cs="Rubik"/>
          <w:bCs/>
          <w:sz w:val="20"/>
          <w:szCs w:val="20"/>
        </w:rPr>
        <w:t>Grade 12</w:t>
      </w:r>
    </w:p>
    <w:p w14:paraId="14AAFBBC" w14:textId="2348E0AE" w:rsidR="00416E68" w:rsidRPr="00C95CCE" w:rsidRDefault="00073C89" w:rsidP="00416E68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>Relevant Marketing</w:t>
      </w:r>
      <w:r w:rsidR="00AE0C1B" w:rsidRPr="00AE0C1B">
        <w:rPr>
          <w:rFonts w:ascii="Rubik" w:hAnsi="Rubik" w:cs="Rubik"/>
          <w:bCs/>
          <w:sz w:val="20"/>
          <w:szCs w:val="20"/>
        </w:rPr>
        <w:t xml:space="preserve">/Business Qualification </w:t>
      </w:r>
      <w:r w:rsidR="00D330F9">
        <w:rPr>
          <w:rFonts w:ascii="Rubik" w:hAnsi="Rubik" w:cs="Rubik"/>
          <w:bCs/>
          <w:sz w:val="20"/>
          <w:szCs w:val="20"/>
        </w:rPr>
        <w:t xml:space="preserve">will be advantageous </w:t>
      </w:r>
    </w:p>
    <w:p w14:paraId="121C7BD7" w14:textId="43B38BE1" w:rsidR="00C95CCE" w:rsidRPr="00416E68" w:rsidRDefault="00791B14" w:rsidP="00416E68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>
        <w:rPr>
          <w:rFonts w:ascii="Rubik" w:hAnsi="Rubik" w:cs="Rubik"/>
          <w:bCs/>
          <w:sz w:val="20"/>
          <w:szCs w:val="20"/>
        </w:rPr>
        <w:t>3</w:t>
      </w:r>
      <w:r w:rsidR="00C95CCE" w:rsidRPr="00A46E33">
        <w:rPr>
          <w:rFonts w:ascii="Rubik" w:hAnsi="Rubik" w:cs="Rubik"/>
          <w:sz w:val="20"/>
          <w:szCs w:val="20"/>
        </w:rPr>
        <w:t xml:space="preserve"> years </w:t>
      </w:r>
      <w:r w:rsidR="00E56AC2">
        <w:rPr>
          <w:rFonts w:ascii="Rubik" w:hAnsi="Rubik" w:cs="Rubik"/>
          <w:sz w:val="20"/>
          <w:szCs w:val="20"/>
        </w:rPr>
        <w:t xml:space="preserve">proven </w:t>
      </w:r>
      <w:r>
        <w:rPr>
          <w:rFonts w:ascii="Rubik" w:hAnsi="Rubik" w:cs="Rubik"/>
          <w:sz w:val="20"/>
          <w:szCs w:val="20"/>
        </w:rPr>
        <w:t>vehicle sales experience</w:t>
      </w:r>
      <w:r w:rsidR="00C95CCE" w:rsidRPr="00A46E33">
        <w:rPr>
          <w:rFonts w:ascii="Rubik" w:hAnsi="Rubik" w:cs="Rubik"/>
          <w:sz w:val="20"/>
          <w:szCs w:val="20"/>
        </w:rPr>
        <w:t xml:space="preserve"> </w:t>
      </w:r>
    </w:p>
    <w:p w14:paraId="3137DB71" w14:textId="467D3EA7" w:rsidR="00073C89" w:rsidRPr="00073C89" w:rsidRDefault="00073C89" w:rsidP="00073C89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>Management and self-driven abilities coupled with integrity will ensure further suitability.</w:t>
      </w:r>
    </w:p>
    <w:p w14:paraId="46EA3DD1" w14:textId="3A26B914" w:rsidR="00073C89" w:rsidRDefault="00073C89" w:rsidP="00073C89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>Application of Policies &amp; Procedures, Business Operations, Marketing, Computer Knowledge, Financial analysis and Customer handling Knowledge</w:t>
      </w:r>
    </w:p>
    <w:p w14:paraId="6A8E7AD9" w14:textId="4656C8A9" w:rsidR="00416E68" w:rsidRPr="00416E68" w:rsidRDefault="00416E68" w:rsidP="00416E68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ust be proficient in finding new stock, accurately evaluating vehicles, and selling vehicles</w:t>
      </w:r>
    </w:p>
    <w:p w14:paraId="6857C06A" w14:textId="77777777" w:rsidR="00073C89" w:rsidRPr="00073C89" w:rsidRDefault="00073C89" w:rsidP="00073C89">
      <w:pPr>
        <w:suppressAutoHyphens/>
        <w:spacing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4CBDFE0D">
                      <wp:simplePos x="0" y="0"/>
                      <wp:positionH relativeFrom="column">
                        <wp:posOffset>453009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6.7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euFXi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3EDA3D3B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03441F29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01FEC2E9" w14:textId="7205E1CC" w:rsidR="00073C89" w:rsidRPr="0077034C" w:rsidRDefault="00073C89" w:rsidP="00073C89">
      <w:pPr>
        <w:jc w:val="both"/>
        <w:rPr>
          <w:rFonts w:ascii="Rubik" w:eastAsia="Times New Roman" w:hAnsi="Rubik" w:cs="Rubik"/>
          <w:bCs/>
          <w:sz w:val="20"/>
          <w:szCs w:val="20"/>
          <w:lang w:val="en-US"/>
        </w:rPr>
      </w:pPr>
      <w:r w:rsidRPr="0077034C">
        <w:rPr>
          <w:rFonts w:ascii="Rubik" w:eastAsia="Times New Roman" w:hAnsi="Rubik" w:cs="Rubik"/>
          <w:bCs/>
          <w:sz w:val="20"/>
          <w:szCs w:val="20"/>
          <w:lang w:val="en-US"/>
        </w:rPr>
        <w:t>To become a part of Westvaal</w:t>
      </w:r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 </w:t>
      </w:r>
      <w:r w:rsidR="006D34CD">
        <w:rPr>
          <w:rFonts w:ascii="Rubik" w:eastAsia="Times New Roman" w:hAnsi="Rubik" w:cs="Rubik"/>
          <w:bCs/>
          <w:sz w:val="20"/>
          <w:szCs w:val="20"/>
          <w:lang w:val="en-US"/>
        </w:rPr>
        <w:t>Barberton</w:t>
      </w:r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 </w:t>
      </w:r>
      <w:r w:rsidRPr="0077034C">
        <w:rPr>
          <w:rFonts w:ascii="Rubik" w:eastAsia="Times New Roman" w:hAnsi="Rubik" w:cs="Rubik"/>
          <w:bCs/>
          <w:sz w:val="20"/>
          <w:szCs w:val="20"/>
          <w:lang w:val="en-US"/>
        </w:rPr>
        <w:t xml:space="preserve">e-mail a comprehensive CV to the </w:t>
      </w:r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Dealer Principal </w:t>
      </w:r>
      <w:r w:rsidR="004F3721" w:rsidRPr="004F3721">
        <w:rPr>
          <w:rFonts w:ascii="Rubik" w:eastAsia="Times New Roman" w:hAnsi="Rubik" w:cs="Rubik"/>
          <w:bCs/>
          <w:sz w:val="20"/>
          <w:szCs w:val="20"/>
          <w:lang w:val="en-US"/>
        </w:rPr>
        <w:t xml:space="preserve">Hans Botha </w:t>
      </w:r>
      <w:r w:rsidR="004F3721">
        <w:rPr>
          <w:rFonts w:ascii="Rubik" w:eastAsia="Times New Roman" w:hAnsi="Rubik" w:cs="Rubik"/>
          <w:bCs/>
          <w:sz w:val="20"/>
          <w:szCs w:val="20"/>
          <w:lang w:val="en-US"/>
        </w:rPr>
        <w:t xml:space="preserve">at </w:t>
      </w:r>
      <w:hyperlink r:id="rId7" w:history="1">
        <w:r w:rsidR="004F3721" w:rsidRPr="00FC10CE">
          <w:rPr>
            <w:rStyle w:val="Hyperlink"/>
            <w:rFonts w:ascii="Rubik" w:eastAsia="Times New Roman" w:hAnsi="Rubik" w:cs="Rubik"/>
            <w:bCs/>
            <w:sz w:val="20"/>
            <w:szCs w:val="20"/>
            <w:lang w:val="en-US"/>
          </w:rPr>
          <w:t>HansB@westvaal.co.za</w:t>
        </w:r>
      </w:hyperlink>
      <w:r w:rsidR="004F3721">
        <w:rPr>
          <w:rFonts w:ascii="Rubik" w:eastAsia="Times New Roman" w:hAnsi="Rubik" w:cs="Rubik"/>
          <w:bCs/>
          <w:sz w:val="20"/>
          <w:szCs w:val="20"/>
          <w:lang w:val="en-US"/>
        </w:rPr>
        <w:t xml:space="preserve"> </w:t>
      </w:r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 and</w:t>
      </w:r>
      <w:r w:rsidRPr="0077034C">
        <w:rPr>
          <w:rFonts w:ascii="Rubik" w:eastAsia="Times New Roman" w:hAnsi="Rubik" w:cs="Rubik"/>
          <w:bCs/>
          <w:sz w:val="20"/>
          <w:szCs w:val="20"/>
          <w:lang w:val="en-US"/>
        </w:rPr>
        <w:t xml:space="preserve">/or the </w:t>
      </w:r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Regional HR Manager Adele Sebastian at </w:t>
      </w:r>
      <w:hyperlink r:id="rId8" w:history="1">
        <w:r w:rsidRPr="00042AC1">
          <w:rPr>
            <w:rStyle w:val="Hyperlink"/>
            <w:rFonts w:ascii="Rubik" w:eastAsia="Times New Roman" w:hAnsi="Rubik" w:cs="Rubik"/>
            <w:bCs/>
            <w:sz w:val="20"/>
            <w:szCs w:val="20"/>
            <w:lang w:val="en-US"/>
          </w:rPr>
          <w:t>adeles@westvaal.co.za</w:t>
        </w:r>
      </w:hyperlink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 </w:t>
      </w:r>
    </w:p>
    <w:p w14:paraId="258806E4" w14:textId="77777777" w:rsidR="00073C89" w:rsidRPr="0077034C" w:rsidRDefault="00073C89" w:rsidP="00073C89">
      <w:pPr>
        <w:jc w:val="both"/>
        <w:rPr>
          <w:rFonts w:ascii="Rubik" w:eastAsia="Times New Roman" w:hAnsi="Rubik" w:cs="Rubik"/>
          <w:bCs/>
          <w:sz w:val="20"/>
          <w:szCs w:val="20"/>
          <w:lang w:val="en-US"/>
        </w:rPr>
      </w:pPr>
      <w:r w:rsidRPr="0077034C">
        <w:rPr>
          <w:rFonts w:ascii="Rubik" w:eastAsia="Times New Roman" w:hAnsi="Rubik" w:cs="Rubik"/>
          <w:bCs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24A14534" w14:textId="73ADDD82" w:rsidR="004F3721" w:rsidRDefault="00073C89" w:rsidP="00073C89">
      <w:pPr>
        <w:rPr>
          <w:rFonts w:ascii="Rubik" w:eastAsia="Times New Roman" w:hAnsi="Rubik" w:cs="Rubik"/>
          <w:sz w:val="20"/>
          <w:szCs w:val="20"/>
        </w:rPr>
      </w:pPr>
      <w:r w:rsidRPr="00BD57A7">
        <w:rPr>
          <w:rFonts w:ascii="Rubik" w:eastAsia="Times New Roman" w:hAnsi="Rubik" w:cs="Rubik"/>
          <w:sz w:val="20"/>
          <w:szCs w:val="20"/>
        </w:rPr>
        <w:t xml:space="preserve">Closing date: </w:t>
      </w:r>
      <w:r w:rsidR="0093629A">
        <w:rPr>
          <w:rFonts w:ascii="Rubik" w:eastAsia="Times New Roman" w:hAnsi="Rubik" w:cs="Rubik"/>
          <w:sz w:val="20"/>
          <w:szCs w:val="20"/>
        </w:rPr>
        <w:t>18</w:t>
      </w:r>
      <w:r w:rsidR="004F3721">
        <w:rPr>
          <w:rFonts w:ascii="Rubik" w:eastAsia="Times New Roman" w:hAnsi="Rubik" w:cs="Rubik"/>
          <w:sz w:val="20"/>
          <w:szCs w:val="20"/>
        </w:rPr>
        <w:t xml:space="preserve"> February 2026</w:t>
      </w:r>
    </w:p>
    <w:p w14:paraId="2A62143D" w14:textId="1F860E64" w:rsidR="00E572E9" w:rsidRPr="006C6D1F" w:rsidRDefault="00073C89" w:rsidP="00073C89">
      <w:pPr>
        <w:rPr>
          <w:rFonts w:ascii="Rubik" w:hAnsi="Rubik" w:cs="Rubik"/>
          <w:sz w:val="20"/>
          <w:szCs w:val="20"/>
        </w:rPr>
      </w:pPr>
      <w:r>
        <w:rPr>
          <w:rFonts w:ascii="Rubik" w:eastAsia="Times New Roman" w:hAnsi="Rubik" w:cs="Rubik"/>
          <w:sz w:val="20"/>
          <w:szCs w:val="20"/>
        </w:rPr>
        <w:t xml:space="preserve"> </w:t>
      </w:r>
    </w:p>
    <w:sectPr w:rsidR="00E572E9" w:rsidRPr="006C6D1F" w:rsidSect="004E3BE4">
      <w:headerReference w:type="default" r:id="rId9"/>
      <w:footerReference w:type="default" r:id="rId10"/>
      <w:pgSz w:w="11906" w:h="16838" w:code="9"/>
      <w:pgMar w:top="1440" w:right="849" w:bottom="1440" w:left="1440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4D6904" w14:textId="77777777" w:rsidR="00733267" w:rsidRDefault="00733267" w:rsidP="00FF19EC">
      <w:pPr>
        <w:spacing w:after="0" w:line="240" w:lineRule="auto"/>
      </w:pPr>
      <w:r>
        <w:separator/>
      </w:r>
    </w:p>
  </w:endnote>
  <w:endnote w:type="continuationSeparator" w:id="0">
    <w:p w14:paraId="7B80D710" w14:textId="77777777" w:rsidR="00733267" w:rsidRDefault="00733267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Arial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0D415B" w14:textId="77777777" w:rsidR="00733267" w:rsidRDefault="00733267" w:rsidP="00FF19EC">
      <w:pPr>
        <w:spacing w:after="0" w:line="240" w:lineRule="auto"/>
      </w:pPr>
      <w:r>
        <w:separator/>
      </w:r>
    </w:p>
  </w:footnote>
  <w:footnote w:type="continuationSeparator" w:id="0">
    <w:p w14:paraId="607ECB07" w14:textId="77777777" w:rsidR="00733267" w:rsidRDefault="00733267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577870373" name="Picture 577870373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725D"/>
    <w:rsid w:val="000605A2"/>
    <w:rsid w:val="00073C89"/>
    <w:rsid w:val="000A0D20"/>
    <w:rsid w:val="000D0CBB"/>
    <w:rsid w:val="000E2C08"/>
    <w:rsid w:val="000E336E"/>
    <w:rsid w:val="000F0547"/>
    <w:rsid w:val="0011461A"/>
    <w:rsid w:val="00122D99"/>
    <w:rsid w:val="0012474C"/>
    <w:rsid w:val="0012654D"/>
    <w:rsid w:val="00153261"/>
    <w:rsid w:val="001538A3"/>
    <w:rsid w:val="00192012"/>
    <w:rsid w:val="00192FD8"/>
    <w:rsid w:val="001B7142"/>
    <w:rsid w:val="001E42F3"/>
    <w:rsid w:val="001F3C0D"/>
    <w:rsid w:val="0022021A"/>
    <w:rsid w:val="0023315C"/>
    <w:rsid w:val="002441BF"/>
    <w:rsid w:val="0024501C"/>
    <w:rsid w:val="00251F8E"/>
    <w:rsid w:val="00254FA1"/>
    <w:rsid w:val="002605BB"/>
    <w:rsid w:val="0029309D"/>
    <w:rsid w:val="002A48C0"/>
    <w:rsid w:val="002C2CF8"/>
    <w:rsid w:val="00314525"/>
    <w:rsid w:val="00314F79"/>
    <w:rsid w:val="00326744"/>
    <w:rsid w:val="00341B5C"/>
    <w:rsid w:val="00367B15"/>
    <w:rsid w:val="00393DE5"/>
    <w:rsid w:val="00394836"/>
    <w:rsid w:val="003D2AFA"/>
    <w:rsid w:val="003D3F0F"/>
    <w:rsid w:val="003E001F"/>
    <w:rsid w:val="00400265"/>
    <w:rsid w:val="00416E68"/>
    <w:rsid w:val="004226ED"/>
    <w:rsid w:val="00434170"/>
    <w:rsid w:val="00447756"/>
    <w:rsid w:val="004629CD"/>
    <w:rsid w:val="00472921"/>
    <w:rsid w:val="004828B6"/>
    <w:rsid w:val="0048384C"/>
    <w:rsid w:val="004C13A3"/>
    <w:rsid w:val="004C5B44"/>
    <w:rsid w:val="004E3BE4"/>
    <w:rsid w:val="004E72FE"/>
    <w:rsid w:val="004F3721"/>
    <w:rsid w:val="00525AB1"/>
    <w:rsid w:val="00525F68"/>
    <w:rsid w:val="005326F1"/>
    <w:rsid w:val="00533189"/>
    <w:rsid w:val="005853CB"/>
    <w:rsid w:val="0059653A"/>
    <w:rsid w:val="005A2049"/>
    <w:rsid w:val="005A5268"/>
    <w:rsid w:val="005A6F4D"/>
    <w:rsid w:val="005B10DD"/>
    <w:rsid w:val="005B2A87"/>
    <w:rsid w:val="005F1D1F"/>
    <w:rsid w:val="005F3721"/>
    <w:rsid w:val="005F75E2"/>
    <w:rsid w:val="00612EA0"/>
    <w:rsid w:val="006171E8"/>
    <w:rsid w:val="00617DEB"/>
    <w:rsid w:val="00620A36"/>
    <w:rsid w:val="006210AA"/>
    <w:rsid w:val="00626571"/>
    <w:rsid w:val="0063763F"/>
    <w:rsid w:val="00652224"/>
    <w:rsid w:val="00654571"/>
    <w:rsid w:val="0066577B"/>
    <w:rsid w:val="00665F43"/>
    <w:rsid w:val="006777A7"/>
    <w:rsid w:val="006C2242"/>
    <w:rsid w:val="006C6D1F"/>
    <w:rsid w:val="006D34CD"/>
    <w:rsid w:val="0070652E"/>
    <w:rsid w:val="0071149F"/>
    <w:rsid w:val="00724760"/>
    <w:rsid w:val="007273ED"/>
    <w:rsid w:val="00732584"/>
    <w:rsid w:val="00733267"/>
    <w:rsid w:val="007408C9"/>
    <w:rsid w:val="00764296"/>
    <w:rsid w:val="00764718"/>
    <w:rsid w:val="007661E8"/>
    <w:rsid w:val="00770FB8"/>
    <w:rsid w:val="00791B14"/>
    <w:rsid w:val="007A649F"/>
    <w:rsid w:val="007B13CA"/>
    <w:rsid w:val="007B6FCC"/>
    <w:rsid w:val="007C2384"/>
    <w:rsid w:val="007E59B8"/>
    <w:rsid w:val="007F5CF7"/>
    <w:rsid w:val="00823AD6"/>
    <w:rsid w:val="00836BCD"/>
    <w:rsid w:val="008525D0"/>
    <w:rsid w:val="0086078F"/>
    <w:rsid w:val="008843CA"/>
    <w:rsid w:val="00891841"/>
    <w:rsid w:val="008B2BB1"/>
    <w:rsid w:val="008C2686"/>
    <w:rsid w:val="00933C2F"/>
    <w:rsid w:val="0093629A"/>
    <w:rsid w:val="00936496"/>
    <w:rsid w:val="00957407"/>
    <w:rsid w:val="00982918"/>
    <w:rsid w:val="00993964"/>
    <w:rsid w:val="009A72AA"/>
    <w:rsid w:val="009C11E9"/>
    <w:rsid w:val="009C770C"/>
    <w:rsid w:val="009D455C"/>
    <w:rsid w:val="009F2C1A"/>
    <w:rsid w:val="00A0254F"/>
    <w:rsid w:val="00A12F7B"/>
    <w:rsid w:val="00A2627C"/>
    <w:rsid w:val="00A304ED"/>
    <w:rsid w:val="00A35547"/>
    <w:rsid w:val="00A460A8"/>
    <w:rsid w:val="00A54107"/>
    <w:rsid w:val="00A61AF6"/>
    <w:rsid w:val="00A87D0F"/>
    <w:rsid w:val="00A9166B"/>
    <w:rsid w:val="00AA3DCA"/>
    <w:rsid w:val="00AA617B"/>
    <w:rsid w:val="00AB269F"/>
    <w:rsid w:val="00AC7BCC"/>
    <w:rsid w:val="00AD1084"/>
    <w:rsid w:val="00AE0C1B"/>
    <w:rsid w:val="00B14681"/>
    <w:rsid w:val="00B16B17"/>
    <w:rsid w:val="00B200CC"/>
    <w:rsid w:val="00B32B83"/>
    <w:rsid w:val="00B35B59"/>
    <w:rsid w:val="00B44BF7"/>
    <w:rsid w:val="00B549D0"/>
    <w:rsid w:val="00B8380C"/>
    <w:rsid w:val="00B87ADB"/>
    <w:rsid w:val="00B936FD"/>
    <w:rsid w:val="00BB01F6"/>
    <w:rsid w:val="00C0170F"/>
    <w:rsid w:val="00C11608"/>
    <w:rsid w:val="00C53080"/>
    <w:rsid w:val="00C541C8"/>
    <w:rsid w:val="00C860BC"/>
    <w:rsid w:val="00C93AE9"/>
    <w:rsid w:val="00C95CCE"/>
    <w:rsid w:val="00CB1F5A"/>
    <w:rsid w:val="00CD7EB3"/>
    <w:rsid w:val="00CE0691"/>
    <w:rsid w:val="00CE3BB4"/>
    <w:rsid w:val="00D04A0F"/>
    <w:rsid w:val="00D330F9"/>
    <w:rsid w:val="00D35B42"/>
    <w:rsid w:val="00D40D0E"/>
    <w:rsid w:val="00D6363A"/>
    <w:rsid w:val="00D677E0"/>
    <w:rsid w:val="00D84480"/>
    <w:rsid w:val="00D86D99"/>
    <w:rsid w:val="00D94E77"/>
    <w:rsid w:val="00DA6FB9"/>
    <w:rsid w:val="00DB5155"/>
    <w:rsid w:val="00DD672B"/>
    <w:rsid w:val="00DE0DBC"/>
    <w:rsid w:val="00E00CA9"/>
    <w:rsid w:val="00E06112"/>
    <w:rsid w:val="00E30713"/>
    <w:rsid w:val="00E55E3E"/>
    <w:rsid w:val="00E56AC2"/>
    <w:rsid w:val="00E572E9"/>
    <w:rsid w:val="00E95965"/>
    <w:rsid w:val="00EA2FF0"/>
    <w:rsid w:val="00EB455F"/>
    <w:rsid w:val="00EB4C74"/>
    <w:rsid w:val="00EC2FBE"/>
    <w:rsid w:val="00EC51E2"/>
    <w:rsid w:val="00EC5F34"/>
    <w:rsid w:val="00ED034C"/>
    <w:rsid w:val="00EE00E8"/>
    <w:rsid w:val="00F27F07"/>
    <w:rsid w:val="00F3366F"/>
    <w:rsid w:val="00F47886"/>
    <w:rsid w:val="00F71A46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nsB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667</Characters>
  <Application>Microsoft Office Word</Application>
  <DocSecurity>0</DocSecurity>
  <Lines>49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54</cp:revision>
  <cp:lastPrinted>2025-04-30T13:49:00Z</cp:lastPrinted>
  <dcterms:created xsi:type="dcterms:W3CDTF">2025-04-25T13:08:00Z</dcterms:created>
  <dcterms:modified xsi:type="dcterms:W3CDTF">2026-02-25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